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arm Soil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% (23-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% (12-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% (30-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% (30-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% (12-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% (5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15-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15-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24/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-CRO (5/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-ATM (5/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9-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9-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9-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9-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CRO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Farm Soil (n = 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% (43-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% (7-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% (11-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% (32-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% (53-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% (25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10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% (16-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3:58:44Z</dcterms:created>
  <dcterms:modified xsi:type="dcterms:W3CDTF">2025-07-10T13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